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5BB0B" w14:textId="6D090C6E" w:rsidR="00F32845" w:rsidRDefault="00107073" w:rsidP="001C300F">
      <w:pPr>
        <w:pStyle w:val="ListParagraph"/>
        <w:numPr>
          <w:ilvl w:val="0"/>
          <w:numId w:val="1"/>
        </w:numPr>
      </w:pPr>
      <w:r>
        <w:t>Git and Github</w:t>
      </w:r>
    </w:p>
    <w:p w14:paraId="0F2EB6D3" w14:textId="02AABBFA" w:rsidR="00107073" w:rsidRDefault="007A69CD" w:rsidP="001C300F">
      <w:pPr>
        <w:pStyle w:val="ListParagraph"/>
        <w:numPr>
          <w:ilvl w:val="0"/>
          <w:numId w:val="1"/>
        </w:numPr>
      </w:pPr>
      <w:r>
        <w:t>Clear :- To clear the data</w:t>
      </w:r>
    </w:p>
    <w:p w14:paraId="6AFA29EE" w14:textId="4835ED44" w:rsidR="00CC336C" w:rsidRDefault="00CC336C" w:rsidP="001C300F">
      <w:pPr>
        <w:pStyle w:val="ListParagraph"/>
        <w:numPr>
          <w:ilvl w:val="0"/>
          <w:numId w:val="1"/>
        </w:numPr>
      </w:pPr>
      <w:r>
        <w:t xml:space="preserve">Git –version </w:t>
      </w:r>
      <w:r w:rsidR="00924F53">
        <w:t xml:space="preserve">:: to check the version </w:t>
      </w:r>
    </w:p>
    <w:p w14:paraId="57DC2D82" w14:textId="0EE99911" w:rsidR="00924F53" w:rsidRDefault="00924F53" w:rsidP="001C300F">
      <w:pPr>
        <w:pStyle w:val="ListParagraph"/>
        <w:numPr>
          <w:ilvl w:val="0"/>
          <w:numId w:val="1"/>
        </w:numPr>
      </w:pPr>
      <w:r>
        <w:t>Git –help</w:t>
      </w:r>
    </w:p>
    <w:p w14:paraId="5AF4DC43" w14:textId="7923A0C4" w:rsidR="001C300F" w:rsidRDefault="00924F53" w:rsidP="001C300F">
      <w:pPr>
        <w:pStyle w:val="ListParagraph"/>
        <w:numPr>
          <w:ilvl w:val="0"/>
          <w:numId w:val="1"/>
        </w:numPr>
      </w:pPr>
      <w:r>
        <w:t xml:space="preserve">Git help </w:t>
      </w:r>
      <w:r w:rsidR="0012345B">
        <w:t xml:space="preserve">then cmd you need </w:t>
      </w:r>
      <w:r w:rsidR="007930D7">
        <w:t>to get an help for eg  (get help init)</w:t>
      </w:r>
    </w:p>
    <w:p w14:paraId="66DB8925" w14:textId="50DE14E9" w:rsidR="001C300F" w:rsidRDefault="00BE2BC3" w:rsidP="001C300F">
      <w:pPr>
        <w:pStyle w:val="ListParagraph"/>
        <w:numPr>
          <w:ilvl w:val="0"/>
          <w:numId w:val="1"/>
        </w:numPr>
      </w:pPr>
      <w:r>
        <w:t>Git config –global user.name “DC”</w:t>
      </w:r>
    </w:p>
    <w:p w14:paraId="72D50988" w14:textId="7A3448C2" w:rsidR="00BE2BC3" w:rsidRDefault="005660F8" w:rsidP="005660F8">
      <w:pPr>
        <w:pStyle w:val="ListParagraph"/>
        <w:numPr>
          <w:ilvl w:val="0"/>
          <w:numId w:val="1"/>
        </w:numPr>
      </w:pPr>
      <w:r>
        <w:t>Git config –global user.email “fargonmer96@gmail.com”</w:t>
      </w:r>
    </w:p>
    <w:p w14:paraId="42D8240D" w14:textId="782CBFC8" w:rsidR="00A87721" w:rsidRDefault="00845841" w:rsidP="005660F8">
      <w:pPr>
        <w:pStyle w:val="ListParagraph"/>
        <w:numPr>
          <w:ilvl w:val="0"/>
          <w:numId w:val="1"/>
        </w:numPr>
      </w:pPr>
      <w:r>
        <w:t>Favorite Text Editor</w:t>
      </w:r>
    </w:p>
    <w:p w14:paraId="2845BA3A" w14:textId="32E4C48A" w:rsidR="005660F8" w:rsidRDefault="0067013F" w:rsidP="00AD2A55">
      <w:pPr>
        <w:pStyle w:val="ListParagraph"/>
        <w:numPr>
          <w:ilvl w:val="1"/>
          <w:numId w:val="1"/>
        </w:numPr>
      </w:pPr>
      <w:r>
        <w:t>Git config –global core.editor “notepad”</w:t>
      </w:r>
    </w:p>
    <w:p w14:paraId="0D54AFD6" w14:textId="095E7966" w:rsidR="00863FE3" w:rsidRDefault="00863FE3" w:rsidP="00AD2A55">
      <w:pPr>
        <w:pStyle w:val="ListParagraph"/>
        <w:numPr>
          <w:ilvl w:val="2"/>
          <w:numId w:val="1"/>
        </w:numPr>
      </w:pPr>
      <w:r>
        <w:t xml:space="preserve">Notepad </w:t>
      </w:r>
      <w:r w:rsidR="00145D03">
        <w:t>test.txt</w:t>
      </w:r>
    </w:p>
    <w:p w14:paraId="0863E578" w14:textId="5C1D4DA8" w:rsidR="00145D03" w:rsidRDefault="00BE66ED" w:rsidP="00AD2A55">
      <w:pPr>
        <w:pStyle w:val="ListParagraph"/>
        <w:numPr>
          <w:ilvl w:val="1"/>
          <w:numId w:val="1"/>
        </w:numPr>
      </w:pPr>
      <w:r>
        <w:t xml:space="preserve">Start notepad++ test1.txt </w:t>
      </w:r>
      <w:r w:rsidR="00D03D80">
        <w:tab/>
      </w:r>
    </w:p>
    <w:p w14:paraId="6B38FF1E" w14:textId="3FC64E75" w:rsidR="006A7C78" w:rsidRDefault="000129E7" w:rsidP="00AD2A55">
      <w:pPr>
        <w:pStyle w:val="ListParagraph"/>
        <w:numPr>
          <w:ilvl w:val="1"/>
          <w:numId w:val="1"/>
        </w:numPr>
      </w:pPr>
      <w:r>
        <w:t>Git config –global core.editor “Atom”</w:t>
      </w:r>
    </w:p>
    <w:p w14:paraId="35BCB9D8" w14:textId="3DDFA173" w:rsidR="000129E7" w:rsidRDefault="000129E7" w:rsidP="000129E7">
      <w:pPr>
        <w:pStyle w:val="ListParagraph"/>
        <w:numPr>
          <w:ilvl w:val="2"/>
          <w:numId w:val="1"/>
        </w:numPr>
      </w:pPr>
      <w:r>
        <w:t>Atom test2.txt</w:t>
      </w:r>
    </w:p>
    <w:p w14:paraId="47418115" w14:textId="29633154" w:rsidR="00DB7F81" w:rsidRDefault="00CB3048" w:rsidP="00DB7F81">
      <w:pPr>
        <w:pStyle w:val="ListParagraph"/>
        <w:numPr>
          <w:ilvl w:val="0"/>
          <w:numId w:val="1"/>
        </w:numPr>
      </w:pPr>
      <w:r>
        <w:t xml:space="preserve">Git config –list (it displays all the </w:t>
      </w:r>
      <w:r w:rsidR="00BF18B1">
        <w:t>username, email, editors which we setup</w:t>
      </w:r>
      <w:r w:rsidR="00B50B7E">
        <w:t xml:space="preserve">ed </w:t>
      </w:r>
      <w:r w:rsidR="00BF18B1">
        <w:t xml:space="preserve"> earlier</w:t>
      </w:r>
    </w:p>
    <w:p w14:paraId="5D68399B" w14:textId="5BB33EA8" w:rsidR="00A248AF" w:rsidRDefault="000E3AE0" w:rsidP="005E4702">
      <w:pPr>
        <w:pStyle w:val="ListParagraph"/>
      </w:pPr>
      <w:r>
        <w:rPr>
          <w:noProof/>
        </w:rPr>
        <w:drawing>
          <wp:inline distT="0" distB="0" distL="0" distR="0" wp14:anchorId="3FB072F5" wp14:editId="071F1CB3">
            <wp:extent cx="4922520" cy="2827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788C1" w14:textId="26AD7859" w:rsidR="002E4DD0" w:rsidRDefault="002E4DD0" w:rsidP="001C7DA3">
      <w:pPr>
        <w:pStyle w:val="ListParagraph"/>
      </w:pPr>
    </w:p>
    <w:p w14:paraId="67EEC493" w14:textId="1839CACF" w:rsidR="001C7DA3" w:rsidRDefault="001C7DA3" w:rsidP="001C7DA3">
      <w:pPr>
        <w:pStyle w:val="ListParagraph"/>
        <w:jc w:val="center"/>
        <w:rPr>
          <w:b/>
          <w:bCs/>
        </w:rPr>
      </w:pPr>
      <w:r w:rsidRPr="001C7DA3">
        <w:rPr>
          <w:b/>
          <w:bCs/>
        </w:rPr>
        <w:t>Basic Commands</w:t>
      </w:r>
    </w:p>
    <w:p w14:paraId="7C26308D" w14:textId="7FD23DA1" w:rsidR="005549F9" w:rsidRPr="00533CF9" w:rsidRDefault="00E91651" w:rsidP="00E91651">
      <w:pPr>
        <w:pStyle w:val="ListParagraph"/>
        <w:numPr>
          <w:ilvl w:val="0"/>
          <w:numId w:val="3"/>
        </w:numPr>
      </w:pPr>
      <w:r w:rsidRPr="00533CF9">
        <w:t>I created this on github</w:t>
      </w:r>
    </w:p>
    <w:p w14:paraId="0190A854" w14:textId="1FB5E94D" w:rsidR="001C7DA3" w:rsidRPr="00CD1C0B" w:rsidRDefault="00240F23" w:rsidP="008E6C0C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Mkdir shop (Make </w:t>
      </w:r>
      <w:r w:rsidR="00CD1C0B">
        <w:t xml:space="preserve">a  </w:t>
      </w:r>
      <w:r>
        <w:t>directory)</w:t>
      </w:r>
    </w:p>
    <w:p w14:paraId="20C3F7E1" w14:textId="1D23706C" w:rsidR="00CD1C0B" w:rsidRPr="00CD1C0B" w:rsidRDefault="00CD1C0B" w:rsidP="008E6C0C">
      <w:pPr>
        <w:pStyle w:val="ListParagraph"/>
        <w:numPr>
          <w:ilvl w:val="0"/>
          <w:numId w:val="3"/>
        </w:numPr>
        <w:rPr>
          <w:b/>
          <w:bCs/>
        </w:rPr>
      </w:pPr>
      <w:r>
        <w:t>Cd shop (change the directory)</w:t>
      </w:r>
    </w:p>
    <w:p w14:paraId="54F29E0F" w14:textId="41C47A30" w:rsidR="00B35A3C" w:rsidRPr="00B8185E" w:rsidRDefault="00C17295" w:rsidP="00B8185E">
      <w:pPr>
        <w:pStyle w:val="ListParagraph"/>
        <w:numPr>
          <w:ilvl w:val="0"/>
          <w:numId w:val="3"/>
        </w:numPr>
        <w:rPr>
          <w:b/>
          <w:bCs/>
        </w:rPr>
      </w:pPr>
      <w:r>
        <w:t>Git init (</w:t>
      </w:r>
      <w:r w:rsidR="00093A28">
        <w:t>Track this directory</w:t>
      </w:r>
      <w:r>
        <w:t xml:space="preserve"> which you created )</w:t>
      </w:r>
      <w:r w:rsidR="003A2B3D">
        <w:t xml:space="preserve"> </w:t>
      </w:r>
      <w:r w:rsidR="0035332E">
        <w:t>This will initia</w:t>
      </w:r>
      <w:r w:rsidR="00B35A3C">
        <w:t>lize the empty git repository</w:t>
      </w:r>
      <w:r w:rsidR="00B8185E">
        <w:t>. We can track all the changes which we make from now in this dir.</w:t>
      </w:r>
    </w:p>
    <w:p w14:paraId="29904DEB" w14:textId="7BEF8431" w:rsidR="00B8185E" w:rsidRPr="005549F9" w:rsidRDefault="00474A4A" w:rsidP="00B8185E">
      <w:pPr>
        <w:pStyle w:val="ListParagraph"/>
        <w:numPr>
          <w:ilvl w:val="0"/>
          <w:numId w:val="3"/>
        </w:numPr>
        <w:rPr>
          <w:b/>
          <w:bCs/>
        </w:rPr>
      </w:pPr>
      <w:r>
        <w:t>Cd .. to go b</w:t>
      </w:r>
      <w:r w:rsidR="005549F9">
        <w:t xml:space="preserve">ack </w:t>
      </w:r>
      <w:r w:rsidR="00666B94">
        <w:t xml:space="preserve"> cd shop</w:t>
      </w:r>
    </w:p>
    <w:p w14:paraId="5585C1ED" w14:textId="2CF4043D" w:rsidR="00DD1CAD" w:rsidRDefault="00AE132E" w:rsidP="0087295E">
      <w:pPr>
        <w:pStyle w:val="ListParagraph"/>
        <w:numPr>
          <w:ilvl w:val="0"/>
          <w:numId w:val="3"/>
        </w:numPr>
      </w:pPr>
      <w:r w:rsidRPr="00AE132E">
        <w:t>ls -A</w:t>
      </w:r>
      <w:r w:rsidR="005E4702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5B3E468" wp14:editId="605555E3">
                <wp:simplePos x="0" y="0"/>
                <wp:positionH relativeFrom="column">
                  <wp:posOffset>3508080</wp:posOffset>
                </wp:positionH>
                <wp:positionV relativeFrom="paragraph">
                  <wp:posOffset>317515</wp:posOffset>
                </wp:positionV>
                <wp:extent cx="360" cy="360"/>
                <wp:effectExtent l="38100" t="38100" r="5715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3883A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275.55pt;margin-top:24.3pt;width:1.4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">
                <v:imagedata r:id="rId7" o:title=""/>
              </v:shape>
            </w:pict>
          </mc:Fallback>
        </mc:AlternateContent>
      </w:r>
      <w:r w:rsidR="0014297C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BCE2D59" wp14:editId="3A61ED1C">
                <wp:simplePos x="0" y="0"/>
                <wp:positionH relativeFrom="column">
                  <wp:posOffset>2995080</wp:posOffset>
                </wp:positionH>
                <wp:positionV relativeFrom="paragraph">
                  <wp:posOffset>1509185</wp:posOffset>
                </wp:positionV>
                <wp:extent cx="45360" cy="26640"/>
                <wp:effectExtent l="38100" t="38100" r="50165" b="5016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53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FCFE7" id="Ink 1" o:spid="_x0000_s1026" type="#_x0000_t75" style="position:absolute;margin-left:235.15pt;margin-top:118.15pt;width:4.95pt;height:3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">
                <v:imagedata r:id="rId9" o:title=""/>
              </v:shape>
            </w:pict>
          </mc:Fallback>
        </mc:AlternateContent>
      </w:r>
      <w:r>
        <w:t xml:space="preserve"> </w:t>
      </w:r>
      <w:r w:rsidR="00DD1CAD">
        <w:t xml:space="preserve"> we can see that git directory</w:t>
      </w:r>
    </w:p>
    <w:p w14:paraId="285366FD" w14:textId="395974A9" w:rsidR="00764F41" w:rsidRDefault="00764F41" w:rsidP="00764F41">
      <w:pPr>
        <w:pStyle w:val="ListParagraph"/>
        <w:numPr>
          <w:ilvl w:val="1"/>
          <w:numId w:val="3"/>
        </w:numPr>
      </w:pPr>
      <w:r>
        <w:t xml:space="preserve">cd .git </w:t>
      </w:r>
    </w:p>
    <w:p w14:paraId="37DD5AD3" w14:textId="4E539DD5" w:rsidR="00764F41" w:rsidRDefault="00764F41" w:rsidP="00764F41">
      <w:pPr>
        <w:pStyle w:val="ListParagraph"/>
        <w:numPr>
          <w:ilvl w:val="1"/>
          <w:numId w:val="3"/>
        </w:numPr>
      </w:pPr>
      <w:r>
        <w:t>ls -A</w:t>
      </w:r>
      <w:r w:rsidR="00DE0813">
        <w:t xml:space="preserve"> </w:t>
      </w:r>
      <w:r w:rsidR="002E6537">
        <w:t xml:space="preserve"> Number of items git placed in this dir.</w:t>
      </w:r>
    </w:p>
    <w:p w14:paraId="78DACB25" w14:textId="780FC3FA" w:rsidR="00E71D4D" w:rsidRDefault="00060BDE" w:rsidP="00155BB6">
      <w:pPr>
        <w:pStyle w:val="ListParagraph"/>
        <w:numPr>
          <w:ilvl w:val="0"/>
          <w:numId w:val="3"/>
        </w:numPr>
      </w:pPr>
      <w:r>
        <w:rPr>
          <w:b/>
          <w:bCs/>
        </w:rPr>
        <w:t>Git st</w:t>
      </w:r>
      <w:r w:rsidR="00A006DB">
        <w:t xml:space="preserve"> </w:t>
      </w:r>
      <w:r w:rsidR="00B46767">
        <w:t>[ it creates the text file</w:t>
      </w:r>
      <w:r w:rsidR="00B12BCB">
        <w:t>]</w:t>
      </w:r>
    </w:p>
    <w:p w14:paraId="13A098C7" w14:textId="660F1E0F" w:rsidR="00B12BCB" w:rsidRDefault="00B12BCB" w:rsidP="00155BB6">
      <w:pPr>
        <w:pStyle w:val="ListParagraph"/>
        <w:numPr>
          <w:ilvl w:val="0"/>
          <w:numId w:val="3"/>
        </w:numPr>
      </w:pPr>
      <w:r>
        <w:t>ls</w:t>
      </w:r>
    </w:p>
    <w:p w14:paraId="6D0112D8" w14:textId="249C0CBF" w:rsidR="00B12BCB" w:rsidRDefault="0071335D" w:rsidP="00155BB6">
      <w:pPr>
        <w:pStyle w:val="ListParagraph"/>
        <w:numPr>
          <w:ilvl w:val="0"/>
          <w:numId w:val="3"/>
        </w:numPr>
      </w:pPr>
      <w:r>
        <w:t>git status [ to check the s</w:t>
      </w:r>
      <w:r w:rsidR="00D56740">
        <w:t>tat</w:t>
      </w:r>
      <w:r>
        <w:t>us of the text file which we created]</w:t>
      </w:r>
    </w:p>
    <w:p w14:paraId="11A1B443" w14:textId="2A665069" w:rsidR="00377D56" w:rsidRDefault="008F720A" w:rsidP="00155BB6">
      <w:pPr>
        <w:pStyle w:val="ListParagraph"/>
        <w:numPr>
          <w:ilvl w:val="0"/>
          <w:numId w:val="3"/>
        </w:numPr>
      </w:pPr>
      <w:r>
        <w:t>git add list.txt [</w:t>
      </w:r>
      <w:r w:rsidR="00F82EEE">
        <w:t>Tells git to start tracking this particular file]</w:t>
      </w:r>
      <w:r w:rsidR="002207CF">
        <w:t xml:space="preserve"> this is called staging </w:t>
      </w:r>
    </w:p>
    <w:p w14:paraId="5A1C5C97" w14:textId="760F002C" w:rsidR="00F82EEE" w:rsidRDefault="00FC7B3C" w:rsidP="00155BB6">
      <w:pPr>
        <w:pStyle w:val="ListParagraph"/>
        <w:numPr>
          <w:ilvl w:val="0"/>
          <w:numId w:val="3"/>
        </w:numPr>
      </w:pPr>
      <w:r>
        <w:lastRenderedPageBreak/>
        <w:t xml:space="preserve">we need to commit this file </w:t>
      </w:r>
    </w:p>
    <w:p w14:paraId="38868994" w14:textId="19DC5B21" w:rsidR="00FC7B3C" w:rsidRDefault="00227EEC" w:rsidP="00155BB6">
      <w:pPr>
        <w:pStyle w:val="ListParagraph"/>
        <w:numPr>
          <w:ilvl w:val="0"/>
          <w:numId w:val="3"/>
        </w:numPr>
      </w:pPr>
      <w:r>
        <w:t xml:space="preserve">git log </w:t>
      </w:r>
      <w:r w:rsidR="00031C90">
        <w:t>[ tells us the history of  commits for this file]</w:t>
      </w:r>
    </w:p>
    <w:p w14:paraId="35A0CEFD" w14:textId="1FF6BB7E" w:rsidR="00031C90" w:rsidRDefault="00E82DEF" w:rsidP="00E82DEF">
      <w:pPr>
        <w:ind w:left="1440"/>
      </w:pPr>
      <w:r>
        <w:rPr>
          <w:noProof/>
        </w:rPr>
        <w:drawing>
          <wp:inline distT="0" distB="0" distL="0" distR="0" wp14:anchorId="6DAB235E" wp14:editId="4E2A2D08">
            <wp:extent cx="5943600" cy="5956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903D" w14:textId="3687F9DE" w:rsidR="00CA6D44" w:rsidRDefault="0049239B" w:rsidP="00E82DEF">
      <w:pPr>
        <w:ind w:left="1440"/>
      </w:pPr>
      <w:r>
        <w:rPr>
          <w:noProof/>
        </w:rPr>
        <w:lastRenderedPageBreak/>
        <w:t>no</w:t>
      </w:r>
      <w:r w:rsidR="00CA6D44">
        <w:rPr>
          <w:noProof/>
        </w:rPr>
        <w:drawing>
          <wp:inline distT="0" distB="0" distL="0" distR="0" wp14:anchorId="4B76B720" wp14:editId="3C2622F5">
            <wp:extent cx="5943600" cy="53581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54E20" w14:textId="198987CD" w:rsidR="00CA6D44" w:rsidRDefault="00CA6D44" w:rsidP="00E82DEF">
      <w:pPr>
        <w:ind w:left="1440"/>
      </w:pPr>
    </w:p>
    <w:p w14:paraId="4C2B8842" w14:textId="3BA36468" w:rsidR="0049239B" w:rsidRDefault="0049239B" w:rsidP="0049239B">
      <w:pPr>
        <w:ind w:left="1440"/>
        <w:jc w:val="center"/>
        <w:rPr>
          <w:b/>
          <w:bCs/>
        </w:rPr>
      </w:pPr>
      <w:r w:rsidRPr="0049239B">
        <w:rPr>
          <w:b/>
          <w:bCs/>
        </w:rPr>
        <w:t>Exploring Git</w:t>
      </w:r>
    </w:p>
    <w:p w14:paraId="064FC127" w14:textId="5D6F25C6" w:rsidR="0049239B" w:rsidRDefault="0049239B" w:rsidP="0049239B">
      <w:pPr>
        <w:pStyle w:val="ListParagraph"/>
        <w:numPr>
          <w:ilvl w:val="0"/>
          <w:numId w:val="4"/>
        </w:numPr>
      </w:pPr>
      <w:r>
        <w:t>We opened the</w:t>
      </w:r>
      <w:r w:rsidRPr="0049239B">
        <w:rPr>
          <w:b/>
          <w:bCs/>
        </w:rPr>
        <w:t xml:space="preserve"> notepad list.txt</w:t>
      </w:r>
      <w:r>
        <w:rPr>
          <w:b/>
          <w:bCs/>
        </w:rPr>
        <w:t xml:space="preserve"> </w:t>
      </w:r>
      <w:r>
        <w:t>and added some items in my shopping list</w:t>
      </w:r>
    </w:p>
    <w:p w14:paraId="0C08F918" w14:textId="0B32352E" w:rsidR="0049239B" w:rsidRDefault="0049239B" w:rsidP="0049239B">
      <w:pPr>
        <w:pStyle w:val="ListParagraph"/>
        <w:numPr>
          <w:ilvl w:val="0"/>
          <w:numId w:val="4"/>
        </w:numPr>
      </w:pPr>
      <w:r>
        <w:t xml:space="preserve">When I check my </w:t>
      </w:r>
      <w:r w:rsidRPr="0049239B">
        <w:rPr>
          <w:b/>
          <w:bCs/>
        </w:rPr>
        <w:t>git status</w:t>
      </w:r>
      <w:r>
        <w:t xml:space="preserve"> it displays you have modified the file and it’s on master. But it hasn’t been told to save a snapshot of this yet.</w:t>
      </w:r>
    </w:p>
    <w:p w14:paraId="768E25BC" w14:textId="051C37B6" w:rsidR="0049239B" w:rsidRDefault="0049239B" w:rsidP="0049239B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2EC710D7" wp14:editId="64BB6B9C">
            <wp:extent cx="5943600" cy="19043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F425" w14:textId="4E211A94" w:rsidR="0049239B" w:rsidRDefault="0049239B" w:rsidP="0049239B">
      <w:pPr>
        <w:pStyle w:val="ListParagraph"/>
        <w:ind w:left="1800"/>
      </w:pPr>
    </w:p>
    <w:p w14:paraId="67057448" w14:textId="05E86A20" w:rsidR="0049239B" w:rsidRPr="0049239B" w:rsidRDefault="0049239B" w:rsidP="0049239B">
      <w:pPr>
        <w:pStyle w:val="ListParagraph"/>
        <w:numPr>
          <w:ilvl w:val="0"/>
          <w:numId w:val="4"/>
        </w:numPr>
        <w:rPr>
          <w:b/>
          <w:bCs/>
        </w:rPr>
      </w:pPr>
      <w:r w:rsidRPr="0049239B">
        <w:rPr>
          <w:b/>
          <w:bCs/>
        </w:rPr>
        <w:t xml:space="preserve">Git diff </w:t>
      </w:r>
      <w:r>
        <w:t>will tell the changes that we made in the text file.</w:t>
      </w:r>
      <w:r w:rsidR="00060BDE">
        <w:t xml:space="preserve"> (Compares the previous and present changes we </w:t>
      </w:r>
    </w:p>
    <w:p w14:paraId="0F6CEA94" w14:textId="611A8AB4" w:rsidR="00060BDE" w:rsidRPr="00060BDE" w:rsidRDefault="0049239B" w:rsidP="00060BD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Git add list.txt </w:t>
      </w:r>
      <w:r w:rsidR="00060BDE">
        <w:t xml:space="preserve">and </w:t>
      </w:r>
      <w:r w:rsidR="00060BDE">
        <w:rPr>
          <w:b/>
          <w:bCs/>
        </w:rPr>
        <w:t xml:space="preserve">git status  </w:t>
      </w:r>
      <w:r w:rsidR="00060BDE">
        <w:t xml:space="preserve"> shows the below .</w:t>
      </w:r>
    </w:p>
    <w:p w14:paraId="5248056A" w14:textId="14E40CFE" w:rsidR="00060BDE" w:rsidRDefault="00060BDE" w:rsidP="00060BDE">
      <w:pPr>
        <w:pStyle w:val="ListParagraph"/>
        <w:ind w:left="1800"/>
        <w:rPr>
          <w:b/>
          <w:bCs/>
        </w:rPr>
      </w:pPr>
      <w:r>
        <w:rPr>
          <w:noProof/>
        </w:rPr>
        <w:drawing>
          <wp:inline distT="0" distB="0" distL="0" distR="0" wp14:anchorId="6F19A12C" wp14:editId="514666D6">
            <wp:extent cx="5943600" cy="37534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3194F" w14:textId="576F20B7" w:rsidR="00060BDE" w:rsidRDefault="00060BDE" w:rsidP="00060BDE">
      <w:pPr>
        <w:pStyle w:val="ListParagraph"/>
        <w:ind w:left="1800"/>
        <w:rPr>
          <w:b/>
          <w:bCs/>
        </w:rPr>
      </w:pPr>
    </w:p>
    <w:p w14:paraId="5D46DFCD" w14:textId="60939981" w:rsidR="00060BDE" w:rsidRDefault="00060BDE" w:rsidP="00060BDE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We have to commit that file to the master by using </w:t>
      </w:r>
      <w:r>
        <w:rPr>
          <w:b/>
          <w:bCs/>
        </w:rPr>
        <w:t xml:space="preserve"> </w:t>
      </w:r>
    </w:p>
    <w:p w14:paraId="40CB4842" w14:textId="77777777" w:rsidR="000E50E3" w:rsidRDefault="000E50E3" w:rsidP="00060BDE">
      <w:pPr>
        <w:pStyle w:val="ListParagraph"/>
        <w:numPr>
          <w:ilvl w:val="0"/>
          <w:numId w:val="4"/>
        </w:numPr>
        <w:rPr>
          <w:b/>
          <w:bCs/>
        </w:rPr>
      </w:pPr>
    </w:p>
    <w:p w14:paraId="1974CC9F" w14:textId="519FE25E" w:rsidR="000E50E3" w:rsidRDefault="000E50E3" w:rsidP="000E50E3">
      <w:pPr>
        <w:pStyle w:val="ListParagraph"/>
        <w:ind w:left="180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F3CD024" wp14:editId="1BB424AA">
            <wp:extent cx="5943600" cy="64268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1A8B" w14:textId="0C1D97D7" w:rsidR="000E50E3" w:rsidRDefault="000E50E3" w:rsidP="000E50E3">
      <w:pPr>
        <w:pStyle w:val="ListParagraph"/>
        <w:ind w:left="1800"/>
        <w:rPr>
          <w:b/>
          <w:bCs/>
        </w:rPr>
      </w:pPr>
    </w:p>
    <w:p w14:paraId="6656D27E" w14:textId="297E7020" w:rsidR="000E50E3" w:rsidRPr="000E50E3" w:rsidRDefault="000E50E3" w:rsidP="000E50E3">
      <w:pPr>
        <w:pStyle w:val="ListParagraph"/>
        <w:numPr>
          <w:ilvl w:val="0"/>
          <w:numId w:val="4"/>
        </w:numPr>
        <w:rPr>
          <w:b/>
          <w:bCs/>
        </w:rPr>
      </w:pPr>
      <w:r w:rsidRPr="000E50E3">
        <w:rPr>
          <w:b/>
          <w:bCs/>
        </w:rPr>
        <w:t xml:space="preserve">Git log -1 </w:t>
      </w:r>
      <w:r>
        <w:rPr>
          <w:b/>
          <w:bCs/>
        </w:rPr>
        <w:t xml:space="preserve"> </w:t>
      </w:r>
      <w:r>
        <w:t xml:space="preserve"> it will gives us the latest commit</w:t>
      </w:r>
    </w:p>
    <w:p w14:paraId="72A04534" w14:textId="757892AA" w:rsidR="000E50E3" w:rsidRPr="000E50E3" w:rsidRDefault="000E50E3" w:rsidP="000E50E3">
      <w:pPr>
        <w:pStyle w:val="ListParagraph"/>
        <w:ind w:left="1800"/>
        <w:jc w:val="center"/>
        <w:rPr>
          <w:b/>
          <w:bCs/>
        </w:rPr>
      </w:pPr>
      <w:r>
        <w:rPr>
          <w:b/>
          <w:bCs/>
        </w:rPr>
        <w:t>Git diff</w:t>
      </w:r>
    </w:p>
    <w:p w14:paraId="51A862B0" w14:textId="63FE376C" w:rsidR="000E50E3" w:rsidRPr="000E50E3" w:rsidRDefault="000E50E3" w:rsidP="000E50E3">
      <w:pPr>
        <w:pStyle w:val="ListParagraph"/>
        <w:numPr>
          <w:ilvl w:val="0"/>
          <w:numId w:val="5"/>
        </w:numPr>
        <w:rPr>
          <w:b/>
          <w:bCs/>
        </w:rPr>
      </w:pPr>
      <w:r w:rsidRPr="000E50E3">
        <w:rPr>
          <w:b/>
          <w:bCs/>
        </w:rPr>
        <w:t xml:space="preserve">Git diff – staged </w:t>
      </w:r>
      <w:r>
        <w:t xml:space="preserve"> Before committing if we want to see the diff then we do staging</w:t>
      </w:r>
    </w:p>
    <w:p w14:paraId="1E78A3C3" w14:textId="0D9EEAC3" w:rsidR="000E50E3" w:rsidRDefault="000E50E3" w:rsidP="000E50E3">
      <w:pPr>
        <w:ind w:left="1800"/>
        <w:jc w:val="center"/>
        <w:rPr>
          <w:b/>
          <w:bCs/>
        </w:rPr>
      </w:pPr>
      <w:r>
        <w:rPr>
          <w:b/>
          <w:bCs/>
        </w:rPr>
        <w:t>Head</w:t>
      </w:r>
    </w:p>
    <w:p w14:paraId="24A10086" w14:textId="0E275C9C" w:rsidR="000E50E3" w:rsidRPr="000E50E3" w:rsidRDefault="000E50E3" w:rsidP="000E50E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Git diff </w:t>
      </w:r>
      <w:r w:rsidRPr="000E50E3">
        <w:t>and commit code 5 digits</w:t>
      </w:r>
      <w:r>
        <w:rPr>
          <w:b/>
          <w:bCs/>
        </w:rPr>
        <w:t xml:space="preserve"> list.txt : </w:t>
      </w:r>
      <w:r>
        <w:t xml:space="preserve"> shows the difference between the two files .</w:t>
      </w:r>
    </w:p>
    <w:p w14:paraId="1718724A" w14:textId="7159F0F4" w:rsidR="000E50E3" w:rsidRDefault="000E50E3" w:rsidP="000E50E3">
      <w:pPr>
        <w:pStyle w:val="ListParagraph"/>
        <w:ind w:left="1608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495201A" wp14:editId="3CF07F8C">
            <wp:extent cx="5943600" cy="64338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AD959" w14:textId="2C2A3194" w:rsidR="003B1E6E" w:rsidRPr="003B1E6E" w:rsidRDefault="003B1E6E" w:rsidP="000E50E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Git checkout head~4 list.txt : </w:t>
      </w:r>
      <w:r>
        <w:t xml:space="preserve">We get the original file(Root file) before we make any changes. </w:t>
      </w:r>
    </w:p>
    <w:p w14:paraId="227DAB57" w14:textId="08D0F70A" w:rsidR="000E50E3" w:rsidRDefault="003B1E6E" w:rsidP="003B1E6E">
      <w:pPr>
        <w:pStyle w:val="ListParagraph"/>
        <w:ind w:left="1608"/>
      </w:pPr>
      <w:r>
        <w:rPr>
          <w:noProof/>
        </w:rPr>
        <w:drawing>
          <wp:inline distT="0" distB="0" distL="0" distR="0" wp14:anchorId="2D9C9F36" wp14:editId="6466FA5D">
            <wp:extent cx="5943600" cy="7569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3A1FE98" w14:textId="08B0DD65" w:rsidR="003B1E6E" w:rsidRDefault="003B1E6E" w:rsidP="003B1E6E">
      <w:pPr>
        <w:pStyle w:val="ListParagraph"/>
        <w:ind w:left="1608"/>
      </w:pPr>
    </w:p>
    <w:p w14:paraId="042A2CCF" w14:textId="4AF59DD7" w:rsidR="003B1E6E" w:rsidRPr="003B1E6E" w:rsidRDefault="003B1E6E" w:rsidP="003B1E6E">
      <w:pPr>
        <w:pStyle w:val="ListParagraph"/>
        <w:numPr>
          <w:ilvl w:val="0"/>
          <w:numId w:val="7"/>
        </w:numPr>
        <w:rPr>
          <w:b/>
          <w:bCs/>
        </w:rPr>
      </w:pPr>
      <w:r>
        <w:t>This will give the latest version of your shopping list</w:t>
      </w:r>
    </w:p>
    <w:p w14:paraId="4BB50F1B" w14:textId="7FD9C3FE" w:rsidR="003B1E6E" w:rsidRDefault="003B1E6E" w:rsidP="003B1E6E">
      <w:pPr>
        <w:pStyle w:val="ListParagraph"/>
        <w:ind w:left="1608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6DEB9E1" wp14:editId="698DCC0B">
            <wp:extent cx="5724525" cy="10858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0ED18" w14:textId="211C7E80" w:rsidR="003B1E6E" w:rsidRDefault="003B1E6E" w:rsidP="003B1E6E">
      <w:pPr>
        <w:pStyle w:val="ListParagraph"/>
        <w:ind w:left="1608"/>
        <w:rPr>
          <w:b/>
          <w:bCs/>
        </w:rPr>
      </w:pPr>
      <w:r>
        <w:rPr>
          <w:b/>
          <w:bCs/>
        </w:rPr>
        <w:t xml:space="preserve"> </w:t>
      </w:r>
    </w:p>
    <w:p w14:paraId="5D2DC1C9" w14:textId="3F7036F1" w:rsidR="003B1E6E" w:rsidRDefault="003B1E6E" w:rsidP="003B1E6E">
      <w:pPr>
        <w:pStyle w:val="ListParagraph"/>
        <w:ind w:left="1608"/>
        <w:rPr>
          <w:b/>
          <w:bCs/>
        </w:rPr>
      </w:pPr>
    </w:p>
    <w:p w14:paraId="4EF88189" w14:textId="1AB59E2C" w:rsidR="003B1E6E" w:rsidRDefault="003B1E6E" w:rsidP="003B1E6E">
      <w:pPr>
        <w:pStyle w:val="ListParagraph"/>
        <w:ind w:left="1608"/>
        <w:jc w:val="center"/>
        <w:rPr>
          <w:b/>
          <w:bCs/>
        </w:rPr>
      </w:pPr>
      <w:r>
        <w:rPr>
          <w:b/>
          <w:bCs/>
        </w:rPr>
        <w:t>Making corrections Git reset</w:t>
      </w:r>
    </w:p>
    <w:p w14:paraId="4481B522" w14:textId="56899D5F" w:rsidR="003B1E6E" w:rsidRDefault="003B1E6E" w:rsidP="003B1E6E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What happens when make mistakes ?</w:t>
      </w:r>
    </w:p>
    <w:p w14:paraId="6E2AF679" w14:textId="6D85D2E7" w:rsidR="003B1E6E" w:rsidRPr="00B534E1" w:rsidRDefault="003B1E6E" w:rsidP="003B1E6E">
      <w:pPr>
        <w:pStyle w:val="ListParagraph"/>
        <w:numPr>
          <w:ilvl w:val="0"/>
          <w:numId w:val="9"/>
        </w:numPr>
        <w:rPr>
          <w:b/>
          <w:bCs/>
        </w:rPr>
      </w:pPr>
      <w:r>
        <w:t xml:space="preserve">Use this cmd to undo those changes </w:t>
      </w:r>
      <w:r>
        <w:rPr>
          <w:b/>
          <w:bCs/>
        </w:rPr>
        <w:t xml:space="preserve"> git reset list.txt</w:t>
      </w:r>
      <w:r w:rsidR="00B534E1">
        <w:rPr>
          <w:b/>
          <w:bCs/>
        </w:rPr>
        <w:t xml:space="preserve">   </w:t>
      </w:r>
      <w:r w:rsidR="00B534E1">
        <w:t xml:space="preserve">Git diff –staged </w:t>
      </w:r>
    </w:p>
    <w:p w14:paraId="41F8D457" w14:textId="719D69EC" w:rsidR="00B534E1" w:rsidRPr="00B534E1" w:rsidRDefault="00B534E1" w:rsidP="003B1E6E">
      <w:pPr>
        <w:pStyle w:val="ListParagraph"/>
        <w:numPr>
          <w:ilvl w:val="0"/>
          <w:numId w:val="9"/>
        </w:numPr>
        <w:rPr>
          <w:b/>
          <w:bCs/>
        </w:rPr>
      </w:pPr>
      <w:r>
        <w:t>Mistake file commit</w:t>
      </w:r>
      <w:r w:rsidR="00002CE5">
        <w:t xml:space="preserve"> to</w:t>
      </w:r>
      <w:r>
        <w:t xml:space="preserve"> and we have to reset to previous file then </w:t>
      </w:r>
    </w:p>
    <w:p w14:paraId="494FE05A" w14:textId="2457F8CD" w:rsidR="00B534E1" w:rsidRDefault="00B534E1" w:rsidP="00B534E1">
      <w:pPr>
        <w:pStyle w:val="ListParagraph"/>
        <w:ind w:left="1800"/>
      </w:pPr>
      <w:r>
        <w:rPr>
          <w:b/>
          <w:bCs/>
        </w:rPr>
        <w:t>Git reset head~1 –soft :-</w:t>
      </w:r>
      <w:r>
        <w:t xml:space="preserve">It removes our mistakes commit files </w:t>
      </w:r>
    </w:p>
    <w:p w14:paraId="5DF0A00C" w14:textId="1470097C" w:rsidR="00B534E1" w:rsidRDefault="00B534E1" w:rsidP="00B534E1">
      <w:pPr>
        <w:pStyle w:val="ListParagraph"/>
        <w:numPr>
          <w:ilvl w:val="0"/>
          <w:numId w:val="9"/>
        </w:numPr>
      </w:pPr>
      <w:r>
        <w:t xml:space="preserve">Latest commit has been removed but the </w:t>
      </w:r>
      <w:r w:rsidRPr="00B534E1">
        <w:rPr>
          <w:b/>
          <w:bCs/>
        </w:rPr>
        <w:t>staged</w:t>
      </w:r>
      <w:r>
        <w:t xml:space="preserve"> part has been there.</w:t>
      </w:r>
    </w:p>
    <w:p w14:paraId="2928A281" w14:textId="0C5EDDB9" w:rsidR="00B534E1" w:rsidRPr="00B534E1" w:rsidRDefault="00B534E1" w:rsidP="00B534E1">
      <w:pPr>
        <w:pStyle w:val="ListParagraph"/>
        <w:numPr>
          <w:ilvl w:val="1"/>
          <w:numId w:val="9"/>
        </w:numPr>
      </w:pPr>
      <w:r>
        <w:t xml:space="preserve">Then we use </w:t>
      </w:r>
      <w:r>
        <w:rPr>
          <w:b/>
          <w:bCs/>
        </w:rPr>
        <w:t>git reset head~1 –mixed</w:t>
      </w:r>
    </w:p>
    <w:p w14:paraId="46AB653B" w14:textId="72B8CC49" w:rsidR="00B534E1" w:rsidRDefault="00B534E1" w:rsidP="00B534E1">
      <w:pPr>
        <w:pStyle w:val="ListParagraph"/>
        <w:numPr>
          <w:ilvl w:val="0"/>
          <w:numId w:val="9"/>
        </w:numPr>
      </w:pPr>
      <w:r>
        <w:rPr>
          <w:b/>
          <w:bCs/>
        </w:rPr>
        <w:t>Git reset head~1 –hard”</w:t>
      </w:r>
      <w:r w:rsidR="00002CE5">
        <w:rPr>
          <w:b/>
          <w:bCs/>
        </w:rPr>
        <w:t>:-</w:t>
      </w:r>
      <w:r w:rsidR="00002CE5" w:rsidRPr="00002CE5">
        <w:t>-head is now at previous head</w:t>
      </w:r>
      <w:r w:rsidR="00002CE5">
        <w:t xml:space="preserve"> and the changes which we make on the file also removed.</w:t>
      </w:r>
    </w:p>
    <w:p w14:paraId="40EC85F3" w14:textId="3EDF35B9" w:rsidR="00002CE5" w:rsidRDefault="00002CE5" w:rsidP="00002CE5">
      <w:pPr>
        <w:pStyle w:val="ListParagraph"/>
        <w:ind w:left="1800"/>
      </w:pPr>
    </w:p>
    <w:p w14:paraId="1215ED97" w14:textId="77777777" w:rsidR="00002CE5" w:rsidRDefault="00002CE5" w:rsidP="00002CE5">
      <w:pPr>
        <w:pStyle w:val="ListParagraph"/>
        <w:ind w:left="1800"/>
        <w:jc w:val="center"/>
        <w:rPr>
          <w:b/>
          <w:bCs/>
        </w:rPr>
      </w:pPr>
      <w:r w:rsidRPr="00002CE5">
        <w:rPr>
          <w:b/>
          <w:bCs/>
        </w:rPr>
        <w:t>Branching</w:t>
      </w:r>
    </w:p>
    <w:p w14:paraId="466E0196" w14:textId="6755EF30" w:rsidR="00002CE5" w:rsidRPr="00002CE5" w:rsidRDefault="00002CE5" w:rsidP="00002CE5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Create branches </w:t>
      </w:r>
      <w:r>
        <w:rPr>
          <w:b/>
          <w:bCs/>
        </w:rPr>
        <w:t>git branch meat(names</w:t>
      </w:r>
      <w:r w:rsidRPr="00002CE5">
        <w:rPr>
          <w:b/>
          <w:bCs/>
        </w:rPr>
        <w:t xml:space="preserve"> </w:t>
      </w:r>
      <w:r>
        <w:rPr>
          <w:b/>
          <w:bCs/>
        </w:rPr>
        <w:t>)</w:t>
      </w:r>
    </w:p>
    <w:p w14:paraId="66C5E88B" w14:textId="4BDC1D8E" w:rsidR="00002CE5" w:rsidRPr="00002CE5" w:rsidRDefault="00002CE5" w:rsidP="00002CE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Git checkout dairy </w:t>
      </w:r>
      <w:r>
        <w:t>Switch the branch</w:t>
      </w:r>
    </w:p>
    <w:p w14:paraId="0920D6C6" w14:textId="30A62C9B" w:rsidR="00002CE5" w:rsidRPr="00C24D1E" w:rsidRDefault="00C24D1E" w:rsidP="00002CE5">
      <w:pPr>
        <w:pStyle w:val="ListParagraph"/>
        <w:numPr>
          <w:ilvl w:val="0"/>
          <w:numId w:val="5"/>
        </w:numPr>
      </w:pPr>
      <w:r w:rsidRPr="00C24D1E">
        <w:t xml:space="preserve">We are creating different branches by using </w:t>
      </w:r>
      <w:r>
        <w:rPr>
          <w:b/>
          <w:bCs/>
        </w:rPr>
        <w:t xml:space="preserve">git branch name  </w:t>
      </w:r>
    </w:p>
    <w:p w14:paraId="720A0FD8" w14:textId="7A1F5F7B" w:rsidR="00C24D1E" w:rsidRDefault="00C24D1E" w:rsidP="00C24D1E">
      <w:pPr>
        <w:pStyle w:val="ListParagraph"/>
        <w:numPr>
          <w:ilvl w:val="1"/>
          <w:numId w:val="5"/>
        </w:numPr>
      </w:pPr>
      <w:r>
        <w:t>Opening a file and make changes to that file in the branch instead of master</w:t>
      </w:r>
    </w:p>
    <w:p w14:paraId="209EFA48" w14:textId="3C65019E" w:rsidR="00C24D1E" w:rsidRPr="00C24D1E" w:rsidRDefault="00C24D1E" w:rsidP="00C24D1E">
      <w:pPr>
        <w:pStyle w:val="ListParagraph"/>
        <w:numPr>
          <w:ilvl w:val="1"/>
          <w:numId w:val="5"/>
        </w:numPr>
      </w:pPr>
      <w:r>
        <w:t xml:space="preserve">Then merge those branch to the master by using the </w:t>
      </w:r>
      <w:r>
        <w:rPr>
          <w:b/>
          <w:bCs/>
        </w:rPr>
        <w:t>git merge branchname</w:t>
      </w:r>
    </w:p>
    <w:p w14:paraId="09FBCBAA" w14:textId="5363EDFA" w:rsidR="00C24D1E" w:rsidRDefault="00C24D1E" w:rsidP="00C24D1E">
      <w:pPr>
        <w:pStyle w:val="ListParagraph"/>
        <w:numPr>
          <w:ilvl w:val="1"/>
          <w:numId w:val="5"/>
        </w:numPr>
      </w:pPr>
      <w:r>
        <w:t>All those change which you made will be merged to the master file.</w:t>
      </w:r>
    </w:p>
    <w:p w14:paraId="50165ED1" w14:textId="5051CAFA" w:rsidR="00C24D1E" w:rsidRDefault="00C24D1E" w:rsidP="00C24D1E">
      <w:pPr>
        <w:pStyle w:val="ListParagraph"/>
        <w:ind w:left="2880"/>
      </w:pPr>
    </w:p>
    <w:p w14:paraId="6CE4B61B" w14:textId="1D2B091F" w:rsidR="00C24D1E" w:rsidRDefault="00C24D1E" w:rsidP="00C24D1E">
      <w:pPr>
        <w:pStyle w:val="ListParagraph"/>
        <w:ind w:left="2880"/>
      </w:pPr>
    </w:p>
    <w:p w14:paraId="17099F8A" w14:textId="504F9DE3" w:rsidR="00C24D1E" w:rsidRDefault="00C24D1E" w:rsidP="00C24D1E">
      <w:pPr>
        <w:pStyle w:val="ListParagraph"/>
        <w:ind w:left="2880"/>
        <w:jc w:val="center"/>
        <w:rPr>
          <w:b/>
          <w:bCs/>
        </w:rPr>
      </w:pPr>
      <w:r>
        <w:rPr>
          <w:b/>
          <w:bCs/>
        </w:rPr>
        <w:t>Github</w:t>
      </w:r>
    </w:p>
    <w:p w14:paraId="1968E37C" w14:textId="3EEAA7DD" w:rsidR="00C24D1E" w:rsidRDefault="00C24D1E" w:rsidP="00C24D1E">
      <w:pPr>
        <w:pStyle w:val="ListParagraph"/>
        <w:numPr>
          <w:ilvl w:val="0"/>
          <w:numId w:val="5"/>
        </w:numPr>
      </w:pPr>
      <w:r w:rsidRPr="00C24D1E">
        <w:t>We want to synchronize our local repository with new repository on github</w:t>
      </w:r>
    </w:p>
    <w:p w14:paraId="3198686B" w14:textId="0B790DDA" w:rsidR="00C24D1E" w:rsidRDefault="00C24D1E" w:rsidP="00C24D1E">
      <w:pPr>
        <w:pStyle w:val="ListParagraph"/>
        <w:numPr>
          <w:ilvl w:val="0"/>
          <w:numId w:val="5"/>
        </w:numPr>
        <w:rPr>
          <w:b/>
          <w:bCs/>
        </w:rPr>
      </w:pPr>
      <w:r w:rsidRPr="00C24D1E">
        <w:rPr>
          <w:b/>
          <w:bCs/>
        </w:rPr>
        <w:t>Git help remote</w:t>
      </w:r>
    </w:p>
    <w:p w14:paraId="3E15192C" w14:textId="4EF39C27" w:rsidR="00C24D1E" w:rsidRDefault="00C24D1E" w:rsidP="00374797">
      <w:pPr>
        <w:pStyle w:val="ListParagraph"/>
        <w:ind w:left="2160"/>
        <w:rPr>
          <w:b/>
          <w:bCs/>
        </w:rPr>
      </w:pPr>
    </w:p>
    <w:p w14:paraId="0EDE617C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545C6C3B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351B78A8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1D9033C2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6677F2EE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423AEE36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1EEB62AA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518F3AA7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27A511A8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449A8247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5C68EBD1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663A1C0A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72BA5DDB" w14:textId="402BAA89" w:rsidR="00374797" w:rsidRDefault="00374797" w:rsidP="00374797">
      <w:pPr>
        <w:pStyle w:val="ListParagraph"/>
        <w:ind w:left="2160"/>
        <w:rPr>
          <w:b/>
          <w:bCs/>
        </w:rPr>
      </w:pPr>
      <w:r>
        <w:rPr>
          <w:b/>
          <w:bCs/>
        </w:rPr>
        <w:t xml:space="preserve">Transfer files from from Git to GitHub </w:t>
      </w:r>
    </w:p>
    <w:p w14:paraId="002434A6" w14:textId="77777777" w:rsidR="00374797" w:rsidRDefault="00374797" w:rsidP="00374797">
      <w:pPr>
        <w:pStyle w:val="ListParagraph"/>
        <w:ind w:left="2160"/>
        <w:rPr>
          <w:b/>
          <w:bCs/>
        </w:rPr>
      </w:pPr>
    </w:p>
    <w:p w14:paraId="528102A9" w14:textId="25F127EF" w:rsidR="00374797" w:rsidRDefault="00F2768C" w:rsidP="00374797">
      <w:pPr>
        <w:pStyle w:val="ListParagraph"/>
        <w:ind w:left="2160"/>
        <w:rPr>
          <w:b/>
          <w:bCs/>
        </w:rPr>
      </w:pPr>
      <w:r>
        <w:rPr>
          <w:noProof/>
        </w:rPr>
        <w:drawing>
          <wp:inline distT="0" distB="0" distL="0" distR="0" wp14:anchorId="2F95C5C8" wp14:editId="101A8D93">
            <wp:extent cx="5128260" cy="56413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564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F0D77" w14:textId="35C458EF" w:rsidR="00374797" w:rsidRDefault="00374797" w:rsidP="00374797">
      <w:pPr>
        <w:pStyle w:val="ListParagraph"/>
        <w:ind w:left="2160"/>
        <w:rPr>
          <w:b/>
          <w:bCs/>
        </w:rPr>
      </w:pPr>
    </w:p>
    <w:p w14:paraId="4894A656" w14:textId="119736F3" w:rsidR="00374797" w:rsidRDefault="00374797" w:rsidP="00374797">
      <w:pPr>
        <w:pStyle w:val="ListParagraph"/>
        <w:ind w:left="21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9A67D6F" wp14:editId="1326D4FB">
            <wp:extent cx="3552825" cy="23526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3D214" w14:textId="3CF29F96" w:rsidR="00B47563" w:rsidRDefault="00B47563" w:rsidP="00374797">
      <w:pPr>
        <w:pStyle w:val="ListParagraph"/>
        <w:ind w:left="2160"/>
        <w:rPr>
          <w:b/>
          <w:bCs/>
        </w:rPr>
      </w:pPr>
      <w:r>
        <w:rPr>
          <w:noProof/>
        </w:rPr>
        <w:drawing>
          <wp:inline distT="0" distB="0" distL="0" distR="0" wp14:anchorId="42E11BD4" wp14:editId="654E083B">
            <wp:extent cx="5943600" cy="19354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F043D83" w14:textId="30B871DB" w:rsidR="00F2768C" w:rsidRDefault="00F2768C" w:rsidP="00374797">
      <w:pPr>
        <w:pStyle w:val="ListParagraph"/>
        <w:ind w:left="2160"/>
        <w:rPr>
          <w:b/>
          <w:bCs/>
        </w:rPr>
      </w:pPr>
    </w:p>
    <w:p w14:paraId="382FB3ED" w14:textId="694C8430" w:rsidR="00F2768C" w:rsidRDefault="00F2768C" w:rsidP="00374797">
      <w:pPr>
        <w:pStyle w:val="ListParagraph"/>
        <w:ind w:left="2160"/>
        <w:rPr>
          <w:b/>
          <w:bCs/>
        </w:rPr>
      </w:pPr>
      <w:r>
        <w:rPr>
          <w:b/>
          <w:bCs/>
        </w:rPr>
        <w:t>To force our documents to merge into the master.</w:t>
      </w:r>
    </w:p>
    <w:p w14:paraId="37780B44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2EF498EE" w14:textId="730516E0" w:rsidR="00F2768C" w:rsidRDefault="00F2768C" w:rsidP="00374797">
      <w:pPr>
        <w:pStyle w:val="ListParagraph"/>
        <w:ind w:left="2160"/>
        <w:rPr>
          <w:b/>
          <w:bCs/>
        </w:rPr>
      </w:pPr>
      <w:r>
        <w:rPr>
          <w:noProof/>
        </w:rPr>
        <w:drawing>
          <wp:inline distT="0" distB="0" distL="0" distR="0" wp14:anchorId="5B010ABE" wp14:editId="1E9FE8BB">
            <wp:extent cx="5943600" cy="26562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B72E2" w14:textId="5A8303F8" w:rsidR="00993E29" w:rsidRDefault="00993E29" w:rsidP="00374797">
      <w:pPr>
        <w:pStyle w:val="ListParagraph"/>
        <w:ind w:left="2160"/>
        <w:rPr>
          <w:b/>
          <w:bCs/>
        </w:rPr>
      </w:pPr>
    </w:p>
    <w:p w14:paraId="6F3C1FF3" w14:textId="70A2ABD4" w:rsidR="00993E29" w:rsidRDefault="00993E29" w:rsidP="00374797">
      <w:pPr>
        <w:pStyle w:val="ListParagraph"/>
        <w:ind w:left="2160"/>
        <w:rPr>
          <w:b/>
          <w:bCs/>
        </w:rPr>
      </w:pPr>
    </w:p>
    <w:p w14:paraId="2BA6DC47" w14:textId="2AA692E7" w:rsidR="00993E29" w:rsidRDefault="00993E29" w:rsidP="00374797">
      <w:pPr>
        <w:pStyle w:val="ListParagraph"/>
        <w:ind w:left="2160"/>
        <w:rPr>
          <w:b/>
          <w:bCs/>
          <w:sz w:val="30"/>
          <w:szCs w:val="30"/>
        </w:rPr>
      </w:pPr>
      <w:r w:rsidRPr="00993E29">
        <w:rPr>
          <w:b/>
          <w:bCs/>
          <w:sz w:val="30"/>
          <w:szCs w:val="30"/>
        </w:rPr>
        <w:t>To clone a Repository from github to your local desk</w:t>
      </w:r>
    </w:p>
    <w:p w14:paraId="535E7684" w14:textId="64490812" w:rsidR="00993E29" w:rsidRDefault="00993E29" w:rsidP="00993E29">
      <w:pPr>
        <w:pStyle w:val="ListParagraph"/>
        <w:ind w:left="2880" w:firstLine="720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Git fetch and git pull</w:t>
      </w:r>
    </w:p>
    <w:p w14:paraId="0D509C99" w14:textId="117B6DBA" w:rsidR="00993E29" w:rsidRPr="00993E29" w:rsidRDefault="00993E29" w:rsidP="00993E29">
      <w:pPr>
        <w:pStyle w:val="ListParagraph"/>
        <w:numPr>
          <w:ilvl w:val="0"/>
          <w:numId w:val="10"/>
        </w:numPr>
        <w:rPr>
          <w:b/>
          <w:bCs/>
          <w:sz w:val="30"/>
          <w:szCs w:val="30"/>
        </w:rPr>
      </w:pPr>
      <w:r>
        <w:rPr>
          <w:sz w:val="30"/>
          <w:szCs w:val="30"/>
        </w:rPr>
        <w:t xml:space="preserve"> Create a folder if you like</w:t>
      </w:r>
    </w:p>
    <w:p w14:paraId="472D3C3B" w14:textId="5C3C5113" w:rsidR="00993E29" w:rsidRPr="00993E29" w:rsidRDefault="00993E29" w:rsidP="00993E29">
      <w:pPr>
        <w:pStyle w:val="ListParagraph"/>
        <w:numPr>
          <w:ilvl w:val="0"/>
          <w:numId w:val="10"/>
        </w:numPr>
        <w:rPr>
          <w:b/>
          <w:bCs/>
          <w:sz w:val="30"/>
          <w:szCs w:val="30"/>
        </w:rPr>
      </w:pPr>
      <w:r>
        <w:rPr>
          <w:sz w:val="30"/>
          <w:szCs w:val="30"/>
        </w:rPr>
        <w:t>Then copy a https link from gitbhub fro cloning.</w:t>
      </w:r>
    </w:p>
    <w:p w14:paraId="10FF33C0" w14:textId="4954CB9F" w:rsidR="00993E29" w:rsidRPr="00993E29" w:rsidRDefault="00993E29" w:rsidP="00993E29">
      <w:pPr>
        <w:pStyle w:val="ListParagraph"/>
        <w:numPr>
          <w:ilvl w:val="0"/>
          <w:numId w:val="10"/>
        </w:numPr>
        <w:rPr>
          <w:b/>
          <w:bCs/>
          <w:sz w:val="30"/>
          <w:szCs w:val="30"/>
        </w:rPr>
      </w:pPr>
      <w:r>
        <w:rPr>
          <w:sz w:val="30"/>
          <w:szCs w:val="30"/>
        </w:rPr>
        <w:t>Then use this command git clone [link]</w:t>
      </w:r>
    </w:p>
    <w:p w14:paraId="55147FC8" w14:textId="721C7C16" w:rsidR="00993E29" w:rsidRPr="00993E29" w:rsidRDefault="00993E29" w:rsidP="00993E29">
      <w:pPr>
        <w:pStyle w:val="ListParagraph"/>
        <w:ind w:left="2520"/>
        <w:rPr>
          <w:b/>
          <w:bCs/>
          <w:sz w:val="30"/>
          <w:szCs w:val="3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9D15845" wp14:editId="74A004A0">
                <wp:simplePos x="0" y="0"/>
                <wp:positionH relativeFrom="column">
                  <wp:posOffset>1065900</wp:posOffset>
                </wp:positionH>
                <wp:positionV relativeFrom="paragraph">
                  <wp:posOffset>1474440</wp:posOffset>
                </wp:positionV>
                <wp:extent cx="373320" cy="404280"/>
                <wp:effectExtent l="95250" t="133350" r="103505" b="14859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73320" cy="40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1AB5CF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79.75pt;margin-top:107.6pt;width:37.9pt;height:48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85DA6CD" wp14:editId="749D081C">
                <wp:simplePos x="0" y="0"/>
                <wp:positionH relativeFrom="column">
                  <wp:posOffset>1165260</wp:posOffset>
                </wp:positionH>
                <wp:positionV relativeFrom="paragraph">
                  <wp:posOffset>2032080</wp:posOffset>
                </wp:positionV>
                <wp:extent cx="406080" cy="277200"/>
                <wp:effectExtent l="76200" t="152400" r="108585" b="14224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06080" cy="27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388A7" id="Ink 25" o:spid="_x0000_s1026" type="#_x0000_t75" style="position:absolute;margin-left:87.5pt;margin-top:151.5pt;width:40.45pt;height:38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236B5D6" wp14:editId="76BD08EC">
                <wp:simplePos x="0" y="0"/>
                <wp:positionH relativeFrom="column">
                  <wp:posOffset>976260</wp:posOffset>
                </wp:positionH>
                <wp:positionV relativeFrom="paragraph">
                  <wp:posOffset>4032600</wp:posOffset>
                </wp:positionV>
                <wp:extent cx="435960" cy="227520"/>
                <wp:effectExtent l="76200" t="152400" r="97790" b="13462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43596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D6259C" id="Ink 24" o:spid="_x0000_s1026" type="#_x0000_t75" style="position:absolute;margin-left:72.6pt;margin-top:309.05pt;width:42.85pt;height:34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1E7609B" wp14:editId="351C7D26">
                <wp:simplePos x="0" y="0"/>
                <wp:positionH relativeFrom="column">
                  <wp:posOffset>5130660</wp:posOffset>
                </wp:positionH>
                <wp:positionV relativeFrom="paragraph">
                  <wp:posOffset>1699440</wp:posOffset>
                </wp:positionV>
                <wp:extent cx="781560" cy="342720"/>
                <wp:effectExtent l="76200" t="171450" r="95250" b="17208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781560" cy="34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956E13" id="Ink 23" o:spid="_x0000_s1026" type="#_x0000_t75" style="position:absolute;margin-left:399.75pt;margin-top:125.3pt;width:70.05pt;height:4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">
                <v:imagedata r:id="rId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06FDE8D" wp14:editId="332A4190">
                <wp:simplePos x="0" y="0"/>
                <wp:positionH relativeFrom="column">
                  <wp:posOffset>1507980</wp:posOffset>
                </wp:positionH>
                <wp:positionV relativeFrom="paragraph">
                  <wp:posOffset>1471560</wp:posOffset>
                </wp:positionV>
                <wp:extent cx="1255680" cy="140760"/>
                <wp:effectExtent l="95250" t="133350" r="116205" b="18351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125568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68C483" id="Ink 22" o:spid="_x0000_s1026" type="#_x0000_t75" style="position:absolute;margin-left:114.5pt;margin-top:107.35pt;width:107.35pt;height:28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BA2DCEC" wp14:editId="796D2F8D">
                <wp:simplePos x="0" y="0"/>
                <wp:positionH relativeFrom="column">
                  <wp:posOffset>1480260</wp:posOffset>
                </wp:positionH>
                <wp:positionV relativeFrom="paragraph">
                  <wp:posOffset>1959360</wp:posOffset>
                </wp:positionV>
                <wp:extent cx="1888200" cy="166320"/>
                <wp:effectExtent l="57150" t="171450" r="131445" b="19621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888200" cy="16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4EF24" id="Ink 21" o:spid="_x0000_s1026" type="#_x0000_t75" style="position:absolute;margin-left:112.3pt;margin-top:145.8pt;width:157.2pt;height:30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3BA2435" wp14:editId="6A75178C">
                <wp:simplePos x="0" y="0"/>
                <wp:positionH relativeFrom="column">
                  <wp:posOffset>1543980</wp:posOffset>
                </wp:positionH>
                <wp:positionV relativeFrom="paragraph">
                  <wp:posOffset>4073640</wp:posOffset>
                </wp:positionV>
                <wp:extent cx="4743000" cy="164880"/>
                <wp:effectExtent l="76200" t="171450" r="133985" b="178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4743000" cy="16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55415" id="Ink 20" o:spid="_x0000_s1026" type="#_x0000_t75" style="position:absolute;margin-left:117.35pt;margin-top:312.25pt;width:381.95pt;height:3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3B1286A" wp14:editId="68A41367">
                <wp:simplePos x="0" y="0"/>
                <wp:positionH relativeFrom="column">
                  <wp:posOffset>1794540</wp:posOffset>
                </wp:positionH>
                <wp:positionV relativeFrom="paragraph">
                  <wp:posOffset>4191720</wp:posOffset>
                </wp:positionV>
                <wp:extent cx="846360" cy="13320"/>
                <wp:effectExtent l="0" t="152400" r="106680" b="17780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84636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ADCF38" id="Ink 17" o:spid="_x0000_s1026" type="#_x0000_t75" style="position:absolute;margin-left:137.1pt;margin-top:321.55pt;width:75.15pt;height:18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">
                <v:imagedata r:id="rId3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0AAF0BB" wp14:editId="2C69BDA6">
            <wp:extent cx="5943600" cy="5264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3E29" w:rsidRPr="00993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52590"/>
    <w:multiLevelType w:val="hybridMultilevel"/>
    <w:tmpl w:val="5540009C"/>
    <w:lvl w:ilvl="0" w:tplc="987C5ECA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CA90BF6"/>
    <w:multiLevelType w:val="hybridMultilevel"/>
    <w:tmpl w:val="C3308E08"/>
    <w:lvl w:ilvl="0" w:tplc="E8D6F37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A7D2039"/>
    <w:multiLevelType w:val="hybridMultilevel"/>
    <w:tmpl w:val="E6EC7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562664"/>
    <w:multiLevelType w:val="hybridMultilevel"/>
    <w:tmpl w:val="E708D0EE"/>
    <w:lvl w:ilvl="0" w:tplc="865A9D30">
      <w:start w:val="1"/>
      <w:numFmt w:val="decimal"/>
      <w:lvlText w:val="%1."/>
      <w:lvlJc w:val="left"/>
      <w:pPr>
        <w:ind w:left="19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8" w:hanging="360"/>
      </w:pPr>
    </w:lvl>
    <w:lvl w:ilvl="2" w:tplc="0409001B" w:tentative="1">
      <w:start w:val="1"/>
      <w:numFmt w:val="lowerRoman"/>
      <w:lvlText w:val="%3."/>
      <w:lvlJc w:val="right"/>
      <w:pPr>
        <w:ind w:left="3408" w:hanging="180"/>
      </w:pPr>
    </w:lvl>
    <w:lvl w:ilvl="3" w:tplc="0409000F" w:tentative="1">
      <w:start w:val="1"/>
      <w:numFmt w:val="decimal"/>
      <w:lvlText w:val="%4."/>
      <w:lvlJc w:val="left"/>
      <w:pPr>
        <w:ind w:left="4128" w:hanging="360"/>
      </w:pPr>
    </w:lvl>
    <w:lvl w:ilvl="4" w:tplc="04090019" w:tentative="1">
      <w:start w:val="1"/>
      <w:numFmt w:val="lowerLetter"/>
      <w:lvlText w:val="%5."/>
      <w:lvlJc w:val="left"/>
      <w:pPr>
        <w:ind w:left="4848" w:hanging="360"/>
      </w:pPr>
    </w:lvl>
    <w:lvl w:ilvl="5" w:tplc="0409001B" w:tentative="1">
      <w:start w:val="1"/>
      <w:numFmt w:val="lowerRoman"/>
      <w:lvlText w:val="%6."/>
      <w:lvlJc w:val="right"/>
      <w:pPr>
        <w:ind w:left="5568" w:hanging="180"/>
      </w:pPr>
    </w:lvl>
    <w:lvl w:ilvl="6" w:tplc="0409000F" w:tentative="1">
      <w:start w:val="1"/>
      <w:numFmt w:val="decimal"/>
      <w:lvlText w:val="%7."/>
      <w:lvlJc w:val="left"/>
      <w:pPr>
        <w:ind w:left="6288" w:hanging="360"/>
      </w:pPr>
    </w:lvl>
    <w:lvl w:ilvl="7" w:tplc="04090019" w:tentative="1">
      <w:start w:val="1"/>
      <w:numFmt w:val="lowerLetter"/>
      <w:lvlText w:val="%8."/>
      <w:lvlJc w:val="left"/>
      <w:pPr>
        <w:ind w:left="7008" w:hanging="360"/>
      </w:pPr>
    </w:lvl>
    <w:lvl w:ilvl="8" w:tplc="0409001B" w:tentative="1">
      <w:start w:val="1"/>
      <w:numFmt w:val="lowerRoman"/>
      <w:lvlText w:val="%9."/>
      <w:lvlJc w:val="right"/>
      <w:pPr>
        <w:ind w:left="7728" w:hanging="180"/>
      </w:pPr>
    </w:lvl>
  </w:abstractNum>
  <w:abstractNum w:abstractNumId="4" w15:restartNumberingAfterBreak="0">
    <w:nsid w:val="4640367D"/>
    <w:multiLevelType w:val="hybridMultilevel"/>
    <w:tmpl w:val="8486B1F2"/>
    <w:lvl w:ilvl="0" w:tplc="BC7A1B3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FD1148A"/>
    <w:multiLevelType w:val="hybridMultilevel"/>
    <w:tmpl w:val="B0D45E06"/>
    <w:lvl w:ilvl="0" w:tplc="DB1C5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3A109C"/>
    <w:multiLevelType w:val="hybridMultilevel"/>
    <w:tmpl w:val="4328AC88"/>
    <w:lvl w:ilvl="0" w:tplc="7A5222E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BDB7194"/>
    <w:multiLevelType w:val="hybridMultilevel"/>
    <w:tmpl w:val="A3CE878C"/>
    <w:lvl w:ilvl="0" w:tplc="B3BA5A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CE6144D"/>
    <w:multiLevelType w:val="hybridMultilevel"/>
    <w:tmpl w:val="83DCF010"/>
    <w:lvl w:ilvl="0" w:tplc="41607B30">
      <w:start w:val="1"/>
      <w:numFmt w:val="decimal"/>
      <w:lvlText w:val="%1."/>
      <w:lvlJc w:val="left"/>
      <w:pPr>
        <w:ind w:left="16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abstractNum w:abstractNumId="9" w15:restartNumberingAfterBreak="0">
    <w:nsid w:val="7EB12DA6"/>
    <w:multiLevelType w:val="hybridMultilevel"/>
    <w:tmpl w:val="F4C83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3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DMwMbQ0MDcyNjNT0lEKTi0uzszPAykwrQUA7K/NISwAAAA="/>
  </w:docVars>
  <w:rsids>
    <w:rsidRoot w:val="00107073"/>
    <w:rsid w:val="00002CE5"/>
    <w:rsid w:val="000129E7"/>
    <w:rsid w:val="00031C90"/>
    <w:rsid w:val="00060BDE"/>
    <w:rsid w:val="00072632"/>
    <w:rsid w:val="00093A28"/>
    <w:rsid w:val="000E3AE0"/>
    <w:rsid w:val="000E50E3"/>
    <w:rsid w:val="00107073"/>
    <w:rsid w:val="0012345B"/>
    <w:rsid w:val="0014297C"/>
    <w:rsid w:val="00145D03"/>
    <w:rsid w:val="00155BB6"/>
    <w:rsid w:val="001C300F"/>
    <w:rsid w:val="001C7DA3"/>
    <w:rsid w:val="002207CF"/>
    <w:rsid w:val="00227EEC"/>
    <w:rsid w:val="00240F23"/>
    <w:rsid w:val="002E4DD0"/>
    <w:rsid w:val="002E6537"/>
    <w:rsid w:val="0035332E"/>
    <w:rsid w:val="00374797"/>
    <w:rsid w:val="00377D56"/>
    <w:rsid w:val="003A2B3D"/>
    <w:rsid w:val="003B1E6E"/>
    <w:rsid w:val="00474A4A"/>
    <w:rsid w:val="00481D29"/>
    <w:rsid w:val="0049239B"/>
    <w:rsid w:val="00533CF9"/>
    <w:rsid w:val="005549F9"/>
    <w:rsid w:val="0055569D"/>
    <w:rsid w:val="005660F8"/>
    <w:rsid w:val="005D4661"/>
    <w:rsid w:val="005E4702"/>
    <w:rsid w:val="00666B94"/>
    <w:rsid w:val="0067013F"/>
    <w:rsid w:val="006A204D"/>
    <w:rsid w:val="006A7C78"/>
    <w:rsid w:val="0071335D"/>
    <w:rsid w:val="00764F41"/>
    <w:rsid w:val="007930D7"/>
    <w:rsid w:val="007A69CD"/>
    <w:rsid w:val="007C4649"/>
    <w:rsid w:val="00845841"/>
    <w:rsid w:val="00863FE3"/>
    <w:rsid w:val="0087295E"/>
    <w:rsid w:val="008E6C0C"/>
    <w:rsid w:val="008F720A"/>
    <w:rsid w:val="00924F53"/>
    <w:rsid w:val="00993E29"/>
    <w:rsid w:val="00A006DB"/>
    <w:rsid w:val="00A248AF"/>
    <w:rsid w:val="00A87721"/>
    <w:rsid w:val="00AD2A55"/>
    <w:rsid w:val="00AE132E"/>
    <w:rsid w:val="00B12BCB"/>
    <w:rsid w:val="00B35A3C"/>
    <w:rsid w:val="00B46767"/>
    <w:rsid w:val="00B47563"/>
    <w:rsid w:val="00B50B7E"/>
    <w:rsid w:val="00B534E1"/>
    <w:rsid w:val="00B8185E"/>
    <w:rsid w:val="00BE2BC3"/>
    <w:rsid w:val="00BE66ED"/>
    <w:rsid w:val="00BF18B1"/>
    <w:rsid w:val="00C17295"/>
    <w:rsid w:val="00C24D1E"/>
    <w:rsid w:val="00CA6D44"/>
    <w:rsid w:val="00CB3048"/>
    <w:rsid w:val="00CC336C"/>
    <w:rsid w:val="00CD1C0B"/>
    <w:rsid w:val="00CE3C23"/>
    <w:rsid w:val="00D03D80"/>
    <w:rsid w:val="00D56740"/>
    <w:rsid w:val="00D755A2"/>
    <w:rsid w:val="00DB7F81"/>
    <w:rsid w:val="00DD1CAD"/>
    <w:rsid w:val="00DE0813"/>
    <w:rsid w:val="00E71D4D"/>
    <w:rsid w:val="00E82DEF"/>
    <w:rsid w:val="00E91651"/>
    <w:rsid w:val="00F2768C"/>
    <w:rsid w:val="00F32845"/>
    <w:rsid w:val="00F82EEE"/>
    <w:rsid w:val="00FC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17A1E"/>
  <w15:chartTrackingRefBased/>
  <w15:docId w15:val="{4649B70E-B84F-4C4D-9F3B-1E98B93A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0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customXml" Target="ink/ink5.xml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customXml" Target="ink/ink9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6.png"/><Relationship Id="rId33" Type="http://schemas.openxmlformats.org/officeDocument/2006/relationships/image" Target="media/image20.png"/><Relationship Id="rId38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image" Target="media/image5.png"/><Relationship Id="rId24" Type="http://schemas.openxmlformats.org/officeDocument/2006/relationships/customXml" Target="ink/ink4.xml"/><Relationship Id="rId32" Type="http://schemas.openxmlformats.org/officeDocument/2006/relationships/customXml" Target="ink/ink8.xml"/><Relationship Id="rId37" Type="http://schemas.openxmlformats.org/officeDocument/2006/relationships/image" Target="media/image22.png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image" Target="media/image150.png"/><Relationship Id="rId28" Type="http://schemas.openxmlformats.org/officeDocument/2006/relationships/customXml" Target="ink/ink6.xml"/><Relationship Id="rId36" Type="http://schemas.openxmlformats.org/officeDocument/2006/relationships/customXml" Target="ink/ink10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ink/ink3.xml"/><Relationship Id="rId27" Type="http://schemas.openxmlformats.org/officeDocument/2006/relationships/image" Target="media/image17.png"/><Relationship Id="rId30" Type="http://schemas.openxmlformats.org/officeDocument/2006/relationships/customXml" Target="ink/ink7.xml"/><Relationship Id="rId35" Type="http://schemas.openxmlformats.org/officeDocument/2006/relationships/image" Target="media/image21.png"/><Relationship Id="rId8" Type="http://schemas.openxmlformats.org/officeDocument/2006/relationships/customXml" Target="ink/ink2.xml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16:21:47.9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1464,'0'0'0,"0"0"0,0 0 0,0 0-24,0 0 24,0 0-16,0 0 16,0 0-856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0:35.39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36 11736,'0'0'353,"0"0"72,3 0 270,17-3 50,17 0-83,14 0-74,9 3-208,10 0-75,9 0-89,7 0-20,4 0-10,11 0-3,13 0-4,9-1-1,9-1-14,5-1-8,4 3-16,-3 3-5,-11-1-4,-13-1 5,-7-1 6,-5 0 1,-4-1-4,-7-1 2,-13-2-4,-16 0-9,-14 0-30,-7 1-9,-7 2-18,-8 0-9,-4-4-28,-7 4-2397,-12 0-957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16:20:40.9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2360,'0'0'0,"0"0"0,0 0 0,25 3 0,-25-3 0,29 12 0,-29-12 0,37 30-16,-37-30 16,35 29-8,-35-29 8,0 0-925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10.79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1123 13168,'22'-2'0,"21"-3"0,8-9 0,-2-13 0,0-12 0,-1-10 0,3-4 30,6-5 124,8-3 66,9-3 144,6-10 41,4-16 23,-55 56 11,19-30-439,11-35 441,-5 4-10,-6 10-62,-2 6-63,-4 9-206,-11 20-2173,-25 40-848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10.42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624 11552,'19'53'1,"2"-14"3,8-11-8,-24-25 6,0 0 1,-1 0-1,1-1 1,0 1-1,0-1 1,3 0-3,37 6 81,7-9 40,-41 0-71,1-1-1,-1-1 0,1 0 1,-1 0-50,2-2 58,-1 0 0,1-1 0,-1 0 0,2-2-58,53-41 296,-1-14 14,-9-8-3,-2-2-11,2 4-56,4 7 4,2 8 56,2 9 23,0 1 17,-3-1-6,-12-2-36,-13 6-22,-11 13-48,-6 10-24,-4 6-48,-1 7-26,-2 5-53,-6 0-2102,-6 0-835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9.37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505 9848,'16'28'64,"5"-2"26,9-1 108,6-2 20,3-6-19,5-9 17,5-12 72,5-7-8,0-9-121,-5-12-7,-3-9 97,-1-5 38,2-3 34,5-2 22,7-6 33,6-4 1,9-4-25,1 6-9,-8 14-30,-10 14-12,-12 6-34,-10 9-14,-10 6-34,-7 4-11,-2 4-24,2 4-8,2 7-26,-3 2-10,-8 0-16,-1 5-16,0 3-46,2-6-2133,-8-10-849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749 11104,'32'14'520,"1"2"109,4 3 438,4 5 45,2 3-255,-1-1-105,-7-3-186,-8-3-78,-5-3-128,2-4-49,-20-12-281,-1 0 1,1 0-1,0-1 0,-1 1 1,1-1-1,0 0 0,-1 0 1,1-1-31,2 1 37,0-1 1,-1-1-1,0 1 1,1-1 0,-1 0-1,4-1-37,40-27 207,9-15-3,13-10-10,14-4 1,13-6 10,4-9 2,-2-13-4,6-3 6,6 1 12,1 7-2,-8 9-20,-6 13-6,-7 14-18,-3 11-10,-4 9-34,-6 11-17,-7 7-46,-10 8-18,-17 7-28,-9 4-8,-3 4-10,-7 3-2,-4 4-14,-5-1-2677,-14-17-1069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1.765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75 210 9760,'19'-1'37,"22"-1"150,20-4 18,14-3-73,12 1-29,10 0-63,3-1-12,-2 1 16,-5-1 12,-1 0 32,7 3 25,8 3 71,-1 0 31,-11 0 33,-5 0 6,-2 1-4,2-1-9,7 0-26,-2-1-13,-6 0-19,-3 0 8,2-3 34,7 1 11,5 2-8,-1-2 3,-9-6 2,-7 3-1,-6 6-24,-2 3-7,2-3-18,2-4-4,4-1-15,-4 1-10,-10 3-19,-7-1-4,-1-4-15,-3 1-2,-2 4 12,-2 4 2,-5 1 0,-8 2-1,-9-2 1,-4-1-2,-2 0-12,-5 0-3,-6 1-6,-7 0-3,-6 2-12,-5 6-4,-15 2-12,-15-2-3,-10-2-4,-4 0-1,-7 1-12,-2-1-1,-5-2-2,-4 0 1,-4 1-8,-10 2 2,-10-1 2,-7-2-1,-2 0-6,-2-1-2,-4 0-6,-8 0-2,-9-1-4,-1-1 2,2 3-4,-8-3-2,-12 1-4,-5 3 2,6-2-4,-2 1-1,-9-1 0,6 3-2,17 0-10,8 1 1,0 2-4,3 4-1,9 1 0,12 5-2,13 1-10,12 0 0,11-3-8,11-3-3,14-4-18,12 0-3,11-5-10,10-3-4,10 5-12,15 1-2,17 1 0,11-2 2,8-4 6,14-1 4,16 0-10,13-1-2,14-4 0,7-2 0,5 0 2,7 2 6,8 1 6,5 1-39,1 1-166,2 1-55,6 2-59,-24-2-1919,-108-2-76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0.499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45 7704,'45'4'16,"-11"-1"34,-4-2 141,2 2 65,4-1 104,0 0 24,-4 1-24,1-2-31,6 2-114,5-3-23,5-3 7,6 2-5,6 2-19,3 2 20,3-3 82,-4 0 28,-10 3 13,-3-1-1,0 2-10,0 1-10,0-1-25,3 3-8,6 1-24,3 1-12,4-2-40,-3 2-11,-10-2-18,-3-3-6,-1-3-19,0 3-8,-1 5-3,4 2 2,3 0-2,5-3 0,2-3-14,-3 2-1,-4 4-8,-3 2 0,-4-2-9,1-4-5,9-4-4,1 5-5,-2 7-10,4 0-3,5-9 0,0 1 1,-3 6 6,-5 1 2,-3-3 7,-2-2 11,2 4 16,3 3 9,6-1 16,5-4 4,2-4 0,-5-2-2,-7-4-10,-2-1-2,1-1-12,0-4-1,1 1-2,6 2 1,5 2-10,-1 0 1,-4-4 12,-5-5 7,-3-7 4,2-1 4,8 5 2,5 0-2,5-1-12,3-2-4,-2 1-10,-4 0-3,-8-1-18,-3 2-5,4 4-12,2-1-5,2-5-18,0 1-3,-3 4-8,-7 3 0,-3-2-10,-4 1-2,-2 1 0,0 2 0,1 1 0,-3-1 0,-6 1 2,0 1 4,2 1 4,-10 0 4,-16 1 2,-10 1 2,-9 0 4,1 0 2,3 0 2,-3 0 4,-6 1 2,-20 2-1,-24-2-4,-13 5 2,-4 2-2,0 6 2,-5 1-4,-8 0-1,-10 2 0,-6 3-1,-7 4-4,-6 0 1,-5 0-10,-8-3-3,-14-6-4,-6 2 2,0 3-4,-4 0-2,-5-5-4,5-4 2,3 0-2,-3 0 2,-5-4-2,3 0 1,7 1-8,-1-5 1,-3-5-2,3-2 2,10 4-4,0 0-1,-4 0 0,5 1 0,15 2 0,9-1 0,5 0 0,1-2 0,0 0 0,3 0 0,10 0 0,8 0 0,7 0 0,-3-2 0,-3-2 0,-1 2 0,4 2 0,5 0 0,5 0 0,8 0 0,12 0 0,10 0 0,9-1 0,8-1 0,4-2 0,1 0 0,0 0 0,0-1 0,2-5 0,9-4 0,6-5 0,2-6 0,1-8 0,1-6 0,3 0 0,6 3 0,4 2 0,8 1 0,8 3 0,10 5 2,5 5 3,1 6-2,4 3 3,5 0 4,1-1 2,-4-1-8,-4 4 1,-2 4-4,-2 4-1,2 0 0,-2 1-1,-4 0-6,1 0-10,6 0-36,-13 0-2577,-33 0-1028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0:55.534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355 9400,'0'0'225,"0"0"56,0 0 206,0 0 28,0 0-110,0 0-53,5-2-120,19-3-39,-8 3-51,-4 2-20,1-3-19,1 0 1,6 3 8,7 1 12,7-1 23,1 0 7,-4 0 12,2 3 3,8-1 7,8 0 21,-1 0 61,2 0 14,-2 1 0,-4 1 0,-9-2 0,-5-1-8,-1-1-31,0 2-13,2-1-40,-1 1-7,2 4-2,4 1 2,8-1-2,4 0 3,1 1 2,3-2 2,-2-3 4,-3 3 2,-7 1 2,-6-2 0,-2-3-12,2 1-6,2 2-24,2 1-4,2 0-8,1-1-2,-2-2-14,3-1-6,8 0-10,6 2-3,0 1-18,-5-2-2,-13-4-4,-3 0-3,7 2-12,5 2-2,2-2 0,1 0 0,1 0 0,5 1 0,8 1 0,4-1-2,-3-1-12,-6-4-3,-3 0-6,3 0-3,3-2-10,7 2 1,4 0-4,0 1-2,-3 2-4,-5 1 2,-2 0-4,0-1-2,2-1-4,2-2 2,4 2-2,7 1 2,3 1-2,-3 0 2,-8-2-2,-4-3 2,-2 1-2,6 0 2,10-1-2,2 0 3,-3-1 2,-3-3 0,-6 2 0,-5 3-1,-1 0-4,3-1 2,6 0-2,4 1 2,-1 0-2,-6-1 2,-5 1-2,-2-1 2,2 1-2,2-1 2,1 1-2,4-1 2,2 3-2,-4-2 3,-9-1 2,-7 1 0,0 0 0,0 1 0,3 1 0,3 0-1,5 1-4,1 1 2,2 0-2,-6 0 2,-11-3-2,-4 0 2,-1 1-2,4 2 2,3 0-2,3 2 2,4 0-2,2 0 2,1 0-2,-6 1 2,-10-2-2,-4-1 2,0-4-2,3 1 2,2 3-2,0 3 2,2 1-2,1-1 2,3-3-2,2 1 3,1 1 2,-4-3 0,-10-4 2,-5-1 3,-3 2-2,-1 2 3,4 2 2,3 2 0,5 0 0,3 0 0,2 0 2,3-2 3,1 0-2,-2 0 1,-5-3-8,0 0 1,0-1-2,4 1 3,-1 1 2,3 0 0,4 1 2,6 1 3,7 0-4,0 0 1,-5-2 4,-3-2 1,0 0-4,1 2 2,2-1-2,3 1 2,7 1-4,-1 1-1,-3 0 0,-3 0 0,-1-2 0,1-2 0,4 0 0,5 2 0,5 2 0,0-1 0,-9-4 0,-5 0 0,0-2 0,5 3 0,8-1 0,1 0 0,0 0 0,-1-2 0,-5-3 0,-3 3 0,2 3 2,6 1 3,6-1-4,-2 0-1,-9-1 0,-4-2 0,-5-3 0,-1 0-1,1 4-4,1 4 2,2 2-2,-2 1 2,-2-3-2,-5-2 3,-7-2 2,-1-1-1,2 4-4,1 1 2,2-2-2,1-1 2,2 1-2,-7-1 2,-8 1-2,-3-1 2,-1-1-4,-1 0-1,-1 2 0,2 0 0,2-3 2,-3 1 3,-5 1-2,2 1 2,7 0-2,5-2 3,-2 0 2,-10-2 0,-8 4 2,-4 3 4,1 1 4,-1 0 4,-1 0 2,0 0 0,2 0 0,1 2-1,1 0-4,-1 3 2,-4-1-4,5-4-2,6-2-4,0 0 1,-3 4-8,-3 2 2,-2 1 2,1 0 0,3-1 2,2 0 3,-5 0-4,-4 0-1,-3-1 0,-1-2 0,1 1 0,-1-1 0,-2 0 2,0 2 3,2 3-4,1 1-1,-2-1 0,-1 1 0,1 0 0,0 2-1,0 0-4,3-1 3,1 1 2,0-2 0,-1-2 0,0 3 0,5 3 2,-3-1 3,-8-7-2,-3-2 3,0 2 2,-1 1 0,0-2 0,1 0-1,1 1-4,1 1 2,-5-1-4,-7-1-1,3-1 2,-3 1 4,2 0 4,-3-1 3,3 1-4,-5-1-1,-1-1 0,0 0 0,2 0 2,4 3 3,-4-2-4,-2-1-2,0 0-4,-2 1 1,-4 4-8,3-3 1,-3 4-2,2-3 1,-10 4-8,-1-2 1,4-1-4,4 0-2,4-3-6,-4 2-2911,5-2-1164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0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</dc:creator>
  <cp:keywords/>
  <dc:description/>
  <cp:lastModifiedBy>Dinesh G</cp:lastModifiedBy>
  <cp:revision>77</cp:revision>
  <dcterms:created xsi:type="dcterms:W3CDTF">2020-03-19T15:40:00Z</dcterms:created>
  <dcterms:modified xsi:type="dcterms:W3CDTF">2020-03-21T01:10:00Z</dcterms:modified>
</cp:coreProperties>
</file>